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39D96" w14:textId="77777777" w:rsidR="00B84B28" w:rsidRDefault="00871AEB" w:rsidP="0075019B">
      <w:pPr>
        <w:pStyle w:val="Title"/>
      </w:pPr>
      <w:r>
        <w:t>Title</w:t>
      </w:r>
    </w:p>
    <w:p w14:paraId="157164E7" w14:textId="77777777" w:rsidR="00B84B28" w:rsidRDefault="00871AEB" w:rsidP="0075019B">
      <w:pPr>
        <w:pStyle w:val="Subtitle"/>
      </w:pPr>
      <w:r>
        <w:t>Subtitle</w:t>
      </w:r>
    </w:p>
    <w:p w14:paraId="2CA928C9" w14:textId="77777777" w:rsidR="00B84B28" w:rsidRDefault="00871AEB">
      <w:pPr>
        <w:pStyle w:val="Heading1"/>
      </w:pPr>
      <w:bookmarkStart w:id="0" w:name="header-1"/>
      <w:bookmarkEnd w:id="0"/>
      <w:r>
        <w:t>Header 1</w:t>
      </w:r>
    </w:p>
    <w:p w14:paraId="7663C6AB" w14:textId="7D8813B5" w:rsidR="00CE7C6B" w:rsidRPr="00CE7C6B" w:rsidRDefault="00871AEB" w:rsidP="00040B51">
      <w:pPr>
        <w:pStyle w:val="FirstParagraph"/>
      </w:pPr>
      <w:r>
        <w:t>Block of content below header one. Block of content below header one. Block of content below header one. Block of content below header one. Block of content below header one. Block of content below header one. Block of content below header one. Block of content below header one. Block of content below header one.</w:t>
      </w:r>
    </w:p>
    <w:p w14:paraId="219F9B63" w14:textId="77777777" w:rsidR="00B84B28" w:rsidRDefault="00871AEB">
      <w:pPr>
        <w:pStyle w:val="Heading2"/>
      </w:pPr>
      <w:bookmarkStart w:id="1" w:name="header-2"/>
      <w:bookmarkEnd w:id="1"/>
      <w:r>
        <w:t>Header 2</w:t>
      </w:r>
    </w:p>
    <w:p w14:paraId="0318E5C8" w14:textId="77777777" w:rsidR="00B84B28" w:rsidRDefault="00871AEB">
      <w:pPr>
        <w:pStyle w:val="FirstParagraph"/>
      </w:pPr>
      <w:r>
        <w:t>Block of content below header two. Block of content below header two. Block of content below header two. Block of content below header two. Block of content below header two. Block of content below header two. Block of content below header two. Block of content below header two. Block of content below heade</w:t>
      </w:r>
      <w:bookmarkStart w:id="2" w:name="_GoBack"/>
      <w:bookmarkEnd w:id="2"/>
      <w:r>
        <w:t>r two.</w:t>
      </w:r>
    </w:p>
    <w:p w14:paraId="6D33E1B3" w14:textId="77777777" w:rsidR="00B84B28" w:rsidRPr="004E377A" w:rsidRDefault="00871AEB">
      <w:pPr>
        <w:pStyle w:val="Heading3"/>
      </w:pPr>
      <w:bookmarkStart w:id="3" w:name="header-3"/>
      <w:bookmarkEnd w:id="3"/>
      <w:r w:rsidRPr="004E377A">
        <w:t>Header 3</w:t>
      </w:r>
    </w:p>
    <w:p w14:paraId="7A668B22" w14:textId="77777777" w:rsidR="00B84B28" w:rsidRDefault="00871AEB">
      <w:pPr>
        <w:pStyle w:val="FirstParagraph"/>
      </w:pPr>
      <w:r>
        <w:t>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 Block of content below header three.</w:t>
      </w:r>
    </w:p>
    <w:p w14:paraId="4AF498E7" w14:textId="77777777" w:rsidR="00B84B28" w:rsidRDefault="00871AEB">
      <w:pPr>
        <w:pStyle w:val="Heading4"/>
      </w:pPr>
      <w:bookmarkStart w:id="4" w:name="header-4"/>
      <w:bookmarkEnd w:id="4"/>
      <w:r>
        <w:t>Header 4</w:t>
      </w:r>
    </w:p>
    <w:p w14:paraId="249AB202" w14:textId="77777777" w:rsidR="00B84B28" w:rsidRDefault="00871AEB">
      <w:pPr>
        <w:pStyle w:val="FirstParagraph"/>
      </w:pPr>
      <w:r>
        <w:t>Block of content below header four. Block of content below header four. Block of content below header four. Block of content below header four. Block of content below header four. Block of content below header four. Block of content below header four. Block of content below header four. Block of content below header four.</w:t>
      </w:r>
    </w:p>
    <w:p w14:paraId="5DABB344" w14:textId="77777777" w:rsidR="00B84B28" w:rsidRDefault="00871AEB">
      <w:pPr>
        <w:pStyle w:val="BodyText"/>
      </w:pPr>
      <w:r>
        <w:t>The Markdown code '</w:t>
      </w:r>
      <w:r>
        <w:rPr>
          <w:b/>
        </w:rPr>
        <w:t>#####</w:t>
      </w:r>
      <w:r>
        <w:t xml:space="preserve">' is originally reserved for </w:t>
      </w:r>
      <w:r>
        <w:rPr>
          <w:i/>
        </w:rPr>
        <w:t>header 5</w:t>
      </w:r>
      <w:r>
        <w:t>. However, we will use it to insert a pagebreak in a .docx document.</w:t>
      </w:r>
    </w:p>
    <w:p w14:paraId="1F092EEB" w14:textId="77777777" w:rsidR="00B84B28" w:rsidRPr="00A5523B" w:rsidRDefault="00871AEB" w:rsidP="00A5523B">
      <w:pPr>
        <w:pStyle w:val="Heading5"/>
      </w:pPr>
      <w:bookmarkStart w:id="5" w:name="pagebreak"/>
      <w:bookmarkEnd w:id="5"/>
      <w:proofErr w:type="spellStart"/>
      <w:r w:rsidRPr="00A5523B">
        <w:lastRenderedPageBreak/>
        <w:t>Pagebreak</w:t>
      </w:r>
      <w:proofErr w:type="spellEnd"/>
    </w:p>
    <w:p w14:paraId="3E59A079" w14:textId="77777777" w:rsidR="00B84B28" w:rsidRDefault="00871AEB">
      <w:pPr>
        <w:pStyle w:val="FirstParagraph"/>
      </w:pPr>
      <w:r>
        <w:t>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 Block of content below page break.</w:t>
      </w:r>
    </w:p>
    <w:sectPr w:rsidR="00B84B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7A062" w14:textId="77777777" w:rsidR="00FE2A2B" w:rsidRDefault="00FE2A2B">
      <w:pPr>
        <w:spacing w:after="0"/>
      </w:pPr>
      <w:r>
        <w:separator/>
      </w:r>
    </w:p>
  </w:endnote>
  <w:endnote w:type="continuationSeparator" w:id="0">
    <w:p w14:paraId="15F8F3D7" w14:textId="77777777" w:rsidR="00FE2A2B" w:rsidRDefault="00FE2A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64C27" w14:textId="77777777" w:rsidR="00FE2A2B" w:rsidRDefault="00FE2A2B">
      <w:r>
        <w:separator/>
      </w:r>
    </w:p>
  </w:footnote>
  <w:footnote w:type="continuationSeparator" w:id="0">
    <w:p w14:paraId="1EE8F412" w14:textId="77777777" w:rsidR="00FE2A2B" w:rsidRDefault="00FE2A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D4493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D16FD40"/>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BC5451E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43801B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0B875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8547EA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3E2472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56862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DB6D4F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B4C34E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B51"/>
    <w:rsid w:val="00093907"/>
    <w:rsid w:val="000F4BD9"/>
    <w:rsid w:val="0010336B"/>
    <w:rsid w:val="0011161C"/>
    <w:rsid w:val="001C4DAC"/>
    <w:rsid w:val="001F69F4"/>
    <w:rsid w:val="002209E2"/>
    <w:rsid w:val="003431E1"/>
    <w:rsid w:val="004E29B3"/>
    <w:rsid w:val="004E377A"/>
    <w:rsid w:val="0057779C"/>
    <w:rsid w:val="00590D07"/>
    <w:rsid w:val="00592521"/>
    <w:rsid w:val="00694CBB"/>
    <w:rsid w:val="006B272C"/>
    <w:rsid w:val="006E6BF0"/>
    <w:rsid w:val="0075019B"/>
    <w:rsid w:val="00784D58"/>
    <w:rsid w:val="007F1B62"/>
    <w:rsid w:val="008076CA"/>
    <w:rsid w:val="00845738"/>
    <w:rsid w:val="00871AEB"/>
    <w:rsid w:val="008D6863"/>
    <w:rsid w:val="0091762C"/>
    <w:rsid w:val="0095346D"/>
    <w:rsid w:val="009D4FA0"/>
    <w:rsid w:val="00A5523B"/>
    <w:rsid w:val="00AB659A"/>
    <w:rsid w:val="00AB7A0B"/>
    <w:rsid w:val="00B20F04"/>
    <w:rsid w:val="00B84B28"/>
    <w:rsid w:val="00B86B75"/>
    <w:rsid w:val="00BB679E"/>
    <w:rsid w:val="00BC0D62"/>
    <w:rsid w:val="00BC48D5"/>
    <w:rsid w:val="00C36279"/>
    <w:rsid w:val="00CE7C6B"/>
    <w:rsid w:val="00DF0019"/>
    <w:rsid w:val="00E068FE"/>
    <w:rsid w:val="00E265C9"/>
    <w:rsid w:val="00E315A3"/>
    <w:rsid w:val="00E503D9"/>
    <w:rsid w:val="00F06D85"/>
    <w:rsid w:val="00FE2A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2A701"/>
  <w15:docId w15:val="{CB8D6C26-29DB-464C-BF3E-0F8E10575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69F4"/>
    <w:rPr>
      <w:rFonts w:ascii="Calibri" w:hAnsi="Calibri"/>
    </w:rPr>
  </w:style>
  <w:style w:type="paragraph" w:styleId="Heading1">
    <w:name w:val="heading 1"/>
    <w:basedOn w:val="Normal"/>
    <w:next w:val="BodyText"/>
    <w:uiPriority w:val="9"/>
    <w:qFormat/>
    <w:rsid w:val="00093907"/>
    <w:pPr>
      <w:keepNext/>
      <w:keepLines/>
      <w:spacing w:before="360" w:after="120"/>
      <w:outlineLvl w:val="0"/>
    </w:pPr>
    <w:rPr>
      <w:rFonts w:ascii="Arial" w:eastAsiaTheme="majorEastAsia" w:hAnsi="Arial" w:cstheme="majorBidi"/>
      <w:b/>
      <w:bCs/>
      <w:smallCaps/>
      <w:sz w:val="28"/>
      <w:szCs w:val="32"/>
    </w:rPr>
  </w:style>
  <w:style w:type="paragraph" w:styleId="Heading2">
    <w:name w:val="heading 2"/>
    <w:basedOn w:val="Normal"/>
    <w:next w:val="BodyText"/>
    <w:uiPriority w:val="9"/>
    <w:unhideWhenUsed/>
    <w:qFormat/>
    <w:rsid w:val="0057779C"/>
    <w:pPr>
      <w:keepNext/>
      <w:keepLines/>
      <w:spacing w:before="240" w:after="120"/>
      <w:outlineLvl w:val="1"/>
    </w:pPr>
    <w:rPr>
      <w:rFonts w:ascii="Arial" w:eastAsiaTheme="majorEastAsia" w:hAnsi="Arial" w:cstheme="majorBidi"/>
      <w:b/>
      <w:bCs/>
      <w:color w:val="17365D" w:themeColor="text2" w:themeShade="BF"/>
      <w:sz w:val="32"/>
      <w:szCs w:val="32"/>
    </w:rPr>
  </w:style>
  <w:style w:type="paragraph" w:styleId="Heading3">
    <w:name w:val="heading 3"/>
    <w:basedOn w:val="Normal"/>
    <w:next w:val="BodyText"/>
    <w:uiPriority w:val="9"/>
    <w:unhideWhenUsed/>
    <w:qFormat/>
    <w:rsid w:val="0057779C"/>
    <w:pPr>
      <w:keepNext/>
      <w:keepLines/>
      <w:spacing w:before="360" w:after="120"/>
      <w:outlineLvl w:val="2"/>
    </w:pPr>
    <w:rPr>
      <w:rFonts w:ascii="Arial" w:eastAsiaTheme="majorEastAsia" w:hAnsi="Arial" w:cstheme="majorBidi"/>
      <w:b/>
      <w:bCs/>
      <w:color w:val="1F497D" w:themeColor="text2"/>
      <w:sz w:val="28"/>
      <w:szCs w:val="28"/>
    </w:rPr>
  </w:style>
  <w:style w:type="paragraph" w:styleId="Heading4">
    <w:name w:val="heading 4"/>
    <w:basedOn w:val="Normal"/>
    <w:next w:val="BodyText"/>
    <w:uiPriority w:val="9"/>
    <w:unhideWhenUsed/>
    <w:qFormat/>
    <w:rsid w:val="00E265C9"/>
    <w:pPr>
      <w:keepNext/>
      <w:keepLines/>
      <w:spacing w:before="200" w:after="0"/>
      <w:outlineLvl w:val="3"/>
    </w:pPr>
    <w:rPr>
      <w:rFonts w:ascii="Arial" w:eastAsiaTheme="majorEastAsia" w:hAnsi="Arial" w:cstheme="majorBidi"/>
      <w:b/>
      <w:bCs/>
      <w:i/>
    </w:rPr>
  </w:style>
  <w:style w:type="paragraph" w:styleId="Heading5">
    <w:name w:val="heading 5"/>
    <w:basedOn w:val="Normal"/>
    <w:next w:val="BodyText"/>
    <w:uiPriority w:val="9"/>
    <w:unhideWhenUsed/>
    <w:qFormat/>
    <w:rsid w:val="00E503D9"/>
    <w:pPr>
      <w:keepNext/>
      <w:keepLines/>
      <w:pageBreakBefore/>
      <w:spacing w:after="0"/>
      <w:outlineLvl w:val="4"/>
    </w:pPr>
    <w:rPr>
      <w:rFonts w:ascii="Arial" w:eastAsiaTheme="majorEastAsia" w:hAnsi="Arial" w:cstheme="majorBidi"/>
      <w:i/>
      <w:iCs/>
      <w:color w:val="FFFFFF" w:themeColor="background1"/>
      <w:sz w:val="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0F04"/>
    <w:pPr>
      <w:spacing w:after="80"/>
    </w:pPr>
  </w:style>
  <w:style w:type="paragraph" w:customStyle="1" w:styleId="FirstParagraph">
    <w:name w:val="First Paragraph"/>
    <w:basedOn w:val="BodyText"/>
    <w:next w:val="BodyText"/>
    <w:qFormat/>
    <w:rsid w:val="00694CBB"/>
  </w:style>
  <w:style w:type="paragraph" w:customStyle="1" w:styleId="Compact">
    <w:name w:val="Compact"/>
    <w:basedOn w:val="BodyText"/>
    <w:qFormat/>
    <w:pPr>
      <w:spacing w:before="36" w:after="36"/>
    </w:pPr>
  </w:style>
  <w:style w:type="paragraph" w:styleId="Title">
    <w:name w:val="Title"/>
    <w:basedOn w:val="Normal"/>
    <w:next w:val="BodyText"/>
    <w:qFormat/>
    <w:rsid w:val="002209E2"/>
    <w:pPr>
      <w:keepNext/>
      <w:keepLines/>
      <w:spacing w:after="120"/>
      <w:jc w:val="center"/>
    </w:pPr>
    <w:rPr>
      <w:rFonts w:ascii="Arial" w:eastAsiaTheme="majorEastAsia" w:hAnsi="Arial" w:cstheme="majorBidi"/>
      <w:b/>
      <w:bCs/>
      <w:sz w:val="36"/>
      <w:szCs w:val="36"/>
    </w:rPr>
  </w:style>
  <w:style w:type="paragraph" w:styleId="Subtitle">
    <w:name w:val="Subtitle"/>
    <w:basedOn w:val="Title"/>
    <w:next w:val="BodyText"/>
    <w:qFormat/>
    <w:rsid w:val="00BB679E"/>
    <w:pPr>
      <w:spacing w:before="120" w:after="480"/>
    </w:pPr>
    <w:rPr>
      <w:sz w:val="28"/>
      <w:szCs w:val="30"/>
    </w:rPr>
  </w:style>
  <w:style w:type="paragraph" w:customStyle="1" w:styleId="Author">
    <w:name w:val="Author"/>
    <w:next w:val="BodyText"/>
    <w:qFormat/>
    <w:pPr>
      <w:keepNext/>
      <w:keepLines/>
      <w:jc w:val="center"/>
    </w:pPr>
  </w:style>
  <w:style w:type="paragraph" w:styleId="Date">
    <w:name w:val="Date"/>
    <w:next w:val="BodyText"/>
    <w:qFormat/>
    <w:rsid w:val="00E265C9"/>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F04"/>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314</Words>
  <Characters>179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Universitätsklinikum Leipzig AöR</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lastModifiedBy>Rebecca Stevick</cp:lastModifiedBy>
  <cp:revision>27</cp:revision>
  <dcterms:created xsi:type="dcterms:W3CDTF">2015-12-17T11:26:00Z</dcterms:created>
  <dcterms:modified xsi:type="dcterms:W3CDTF">2018-07-23T16:55:00Z</dcterms:modified>
</cp:coreProperties>
</file>